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COM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/api/v0/#/operations/list_ev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/api/v0/#/operations/list_event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